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05AD958F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3A6C07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9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739CD34F" w14:textId="0978810A" w:rsidR="005F3CAC" w:rsidRDefault="003A6C07" w:rsidP="005F3CAC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Vārdu skaitītājs</w:t>
      </w:r>
    </w:p>
    <w:p w14:paraId="6EFB259C" w14:textId="77777777" w:rsidR="003A6C07" w:rsidRPr="003A6C07" w:rsidRDefault="003A6C07" w:rsidP="003A6C07"/>
    <w:p w14:paraId="62637715" w14:textId="77777777" w:rsidR="005F3CAC" w:rsidRDefault="005F3CAC" w:rsidP="005F3CAC">
      <w:pPr>
        <w:pStyle w:val="Heading3"/>
      </w:pPr>
      <w:bookmarkStart w:id="1" w:name="noteikumi-5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1"/>
    </w:p>
    <w:p w14:paraId="1B230E20" w14:textId="77777777" w:rsidR="003A6C07" w:rsidRPr="003A6C07" w:rsidRDefault="003A6C07" w:rsidP="003A6C07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Lietotāj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tandart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rinda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iem</w:t>
      </w:r>
      <w:proofErr w:type="spellEnd"/>
    </w:p>
    <w:p w14:paraId="2AE19A59" w14:textId="77777777" w:rsidR="003A6C07" w:rsidRPr="003A6C07" w:rsidRDefault="003A6C07" w:rsidP="003A6C07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rogramma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jānolas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jāizdruk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īto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biežumu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2204B977" w14:textId="77777777" w:rsidR="001D0D8C" w:rsidRDefault="001D0D8C" w:rsidP="005F3CAC">
      <w:pPr>
        <w:pStyle w:val="SourceCode"/>
      </w:pPr>
    </w:p>
    <w:p w14:paraId="69BFA6A8" w14:textId="321A53B2" w:rsidR="005F3CAC" w:rsidRDefault="005F3CAC" w:rsidP="005F3CAC">
      <w:pPr>
        <w:pStyle w:val="Heading3"/>
      </w:pPr>
      <w:bookmarkStart w:id="2" w:name="soļi-4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2"/>
      <w:r w:rsid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455CF621" w14:textId="77777777" w:rsidR="003A6C07" w:rsidRPr="003A6C07" w:rsidRDefault="003A6C07" w:rsidP="003A6C07">
      <w:pPr>
        <w:pStyle w:val="ListParagraph"/>
        <w:numPr>
          <w:ilvl w:val="0"/>
          <w:numId w:val="4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bookmarkStart w:id="3" w:name="nodarbība-2.-mājas-darbs-3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jaunu klasi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WordCounter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ar metodi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</w:t>
      </w:r>
    </w:p>
    <w:p w14:paraId="1A5B36F1" w14:textId="77777777" w:rsidR="003A6C07" w:rsidRPr="003A6C07" w:rsidRDefault="003A6C07" w:rsidP="003A6C07">
      <w:pPr>
        <w:pStyle w:val="ListParagraph"/>
        <w:numPr>
          <w:ilvl w:val="0"/>
          <w:numId w:val="4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No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metodes izsaucam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un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i, kurā ievietojam doto kodu.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un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 lasa no termināļa ievadītos vārdus</w:t>
      </w:r>
    </w:p>
    <w:p w14:paraId="3857850E" w14:textId="08453C99" w:rsidR="003A6C07" w:rsidRDefault="003A6C07" w:rsidP="003A6C07">
      <w:pPr>
        <w:pStyle w:val="SourceCode"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    </w:t>
      </w:r>
      <w:r>
        <w:rPr>
          <w:rStyle w:val="VerbatimChar"/>
        </w:rPr>
        <w:t>// . . 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p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String,Integer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wordCoun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shMap</w:t>
      </w:r>
      <w:proofErr w:type="spellEnd"/>
      <w:r>
        <w:rPr>
          <w:rStyle w:val="VerbatimChar"/>
        </w:rPr>
        <w:t>&lt;&gt;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un</w:t>
      </w:r>
      <w:proofErr w:type="spellEnd"/>
      <w:r>
        <w:rPr>
          <w:rStyle w:val="VerbatimChar"/>
        </w:rPr>
        <w:t>()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put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>(System.in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whi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>)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Ple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quit</w:t>
      </w:r>
      <w:proofErr w:type="spellEnd"/>
      <w:r>
        <w:rPr>
          <w:rStyle w:val="VerbatimChar"/>
        </w:rPr>
        <w:t>:")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input.nextLin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ne.contain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quit</w:t>
      </w:r>
      <w:proofErr w:type="spellEnd"/>
      <w:r>
        <w:rPr>
          <w:rStyle w:val="VerbatimChar"/>
        </w:rPr>
        <w:t>"))</w:t>
      </w:r>
      <w:proofErr w:type="spellStart"/>
      <w:r>
        <w:rPr>
          <w:rStyle w:val="VerbatimChar"/>
        </w:rPr>
        <w:t>break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:line.split</w:t>
      </w:r>
      <w:proofErr w:type="spellEnd"/>
      <w:r>
        <w:rPr>
          <w:rStyle w:val="VerbatimChar"/>
        </w:rPr>
        <w:t>(" ")){</w:t>
      </w:r>
      <w:r>
        <w:br/>
      </w:r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addWor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word,wordCount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:wordCounts.keySet</w:t>
      </w:r>
      <w:proofErr w:type="spellEnd"/>
      <w:r>
        <w:rPr>
          <w:rStyle w:val="VerbatimChar"/>
        </w:rPr>
        <w:t>())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word</w:t>
      </w:r>
      <w:proofErr w:type="spellEnd"/>
      <w:r>
        <w:rPr>
          <w:rStyle w:val="VerbatimChar"/>
        </w:rPr>
        <w:t>+" = "+</w:t>
      </w:r>
      <w:proofErr w:type="spellStart"/>
      <w:r>
        <w:rPr>
          <w:rStyle w:val="VerbatimChar"/>
        </w:rPr>
        <w:t>wordCounts.ge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word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put.clos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// . . .</w:t>
      </w:r>
    </w:p>
    <w:p w14:paraId="10984B32" w14:textId="77777777" w:rsidR="003A6C07" w:rsidRPr="003A6C07" w:rsidRDefault="003A6C07" w:rsidP="003A6C07">
      <w:pPr>
        <w:pStyle w:val="ListParagraph"/>
        <w:numPr>
          <w:ilvl w:val="0"/>
          <w:numId w:val="4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evadīto rindu sadalām vārdos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for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ciklā un izsaucam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ddWord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metodi, kura ievietos vārdu iekš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p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olekcijas.</w:t>
      </w:r>
    </w:p>
    <w:p w14:paraId="3D89803A" w14:textId="77777777" w:rsidR="003A6C07" w:rsidRPr="003A6C07" w:rsidRDefault="003A6C07" w:rsidP="003A6C07">
      <w:pPr>
        <w:pStyle w:val="ListParagraph"/>
        <w:numPr>
          <w:ilvl w:val="0"/>
          <w:numId w:val="4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Uzdevums ir implementēt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dWords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metodi, kura ievadītos vārdus saglabās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p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olekcijā. Atslēga = vārds, vērtība = biežums cik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izess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vārds tika nolasīts no ievada.</w:t>
      </w:r>
    </w:p>
    <w:p w14:paraId="5F08FA59" w14:textId="77777777" w:rsidR="003A6C07" w:rsidRDefault="003A6C07" w:rsidP="003A6C07">
      <w:pPr>
        <w:pStyle w:val="ListParagraph"/>
        <w:numPr>
          <w:ilvl w:val="0"/>
          <w:numId w:val="41"/>
        </w:numPr>
        <w:spacing w:after="200" w:line="240" w:lineRule="auto"/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lastRenderedPageBreak/>
        <w:t xml:space="preserve">Lūdzu implementējiet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ddWord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i. Metode saņem vārdu un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p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olekciju. Ja vārds jau atrodas kolekcijā, vērtību palielinām par 1, pretējā gadījumā pievienojam jaunu elementu. Atslēga = vārds, vērtība = 1.</w:t>
      </w:r>
    </w:p>
    <w:p w14:paraId="76791AE5" w14:textId="77777777" w:rsidR="003A6C07" w:rsidRDefault="003A6C07" w:rsidP="003A6C07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publi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ati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oi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ddWord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Map</w:t>
      </w:r>
      <w:proofErr w:type="spellEnd"/>
      <w:r>
        <w:rPr>
          <w:rStyle w:val="NormalTok"/>
        </w:rPr>
        <w:t>&lt;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teger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wordMap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  </w:t>
      </w:r>
      <w:r>
        <w:br/>
      </w:r>
      <w:r>
        <w:rPr>
          <w:rStyle w:val="NormalTok"/>
        </w:rPr>
        <w:t xml:space="preserve">        }</w:t>
      </w:r>
    </w:p>
    <w:p w14:paraId="64D01D62" w14:textId="77777777" w:rsidR="003A6C07" w:rsidRDefault="003A6C07" w:rsidP="003A6C07">
      <w:pPr>
        <w:pStyle w:val="FirstParagraph"/>
      </w:pPr>
    </w:p>
    <w:p w14:paraId="4E2AC7A5" w14:textId="0D39286A" w:rsidR="003A6C07" w:rsidRDefault="003A6C07" w:rsidP="003A6C07">
      <w:pPr>
        <w:pStyle w:val="FirstParagraph"/>
      </w:pPr>
      <w:proofErr w:type="spellStart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Alternatīva</w:t>
      </w:r>
      <w:proofErr w:type="spellEnd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datu</w:t>
      </w:r>
      <w:proofErr w:type="spellEnd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ievadei</w:t>
      </w:r>
      <w:proofErr w:type="spellEnd"/>
      <w:r>
        <w:t xml:space="preserve"> </w:t>
      </w:r>
    </w:p>
    <w:p w14:paraId="1F09B8FB" w14:textId="5A39E496" w:rsidR="003A6C07" w:rsidRPr="003A6C07" w:rsidRDefault="003A6C07" w:rsidP="003A6C07">
      <w:pPr>
        <w:pStyle w:val="FirstParagraph"/>
        <w:numPr>
          <w:ilvl w:val="0"/>
          <w:numId w:val="4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Ja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lasīšan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termināļ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ulsin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tad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spējam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lieto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ci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gram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run(</w:t>
      </w:r>
      <w:proofErr w:type="gram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)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ersij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Ša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ersij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u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nstante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zpētie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zveido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asīv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gram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un to</w:t>
      </w:r>
      <w:proofErr w:type="gram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ārveido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ar List (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araks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):</w:t>
      </w:r>
    </w:p>
    <w:p w14:paraId="530A3D57" w14:textId="77777777" w:rsidR="003A6C07" w:rsidRDefault="003A6C07" w:rsidP="003A6C07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voi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</w:t>
      </w:r>
      <w:proofErr w:type="spellEnd"/>
      <w:r>
        <w:rPr>
          <w:rStyle w:val="NormalTok"/>
        </w:rPr>
        <w:t>(){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wordArray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ne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"</w:t>
      </w:r>
      <w:proofErr w:type="spellStart"/>
      <w:r>
        <w:rPr>
          <w:rStyle w:val="StringTok"/>
        </w:rPr>
        <w:t>Zoologij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ematik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Zoologij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teratur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ematika</w:t>
      </w:r>
      <w:proofErr w:type="spellEnd"/>
      <w:r>
        <w:rPr>
          <w:rStyle w:val="StringTok"/>
        </w:rPr>
        <w:t>"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wordList</w:t>
      </w:r>
      <w:proofErr w:type="spellEnd"/>
      <w:r>
        <w:rPr>
          <w:rStyle w:val="NormalTok"/>
        </w:rPr>
        <w:t>=</w:t>
      </w:r>
      <w:proofErr w:type="spellStart"/>
      <w:r>
        <w:rPr>
          <w:rStyle w:val="BuiltInTok"/>
        </w:rPr>
        <w:t>Arrays</w:t>
      </w:r>
      <w:r>
        <w:rPr>
          <w:rStyle w:val="NormalTok"/>
        </w:rPr>
        <w:t>.</w:t>
      </w:r>
      <w:r>
        <w:rPr>
          <w:rStyle w:val="FunctionTok"/>
        </w:rPr>
        <w:t>as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Array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f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:wordList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addWor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,word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Ma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</w:p>
    <w:p w14:paraId="55F71A07" w14:textId="77777777" w:rsidR="003A6C07" w:rsidRDefault="003A6C07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  <w:r>
        <w:rPr>
          <w:rFonts w:ascii="Montserrat SemiBold" w:hAnsi="Montserrat SemiBold"/>
          <w:color w:val="3E3E3D"/>
          <w:sz w:val="40"/>
          <w:szCs w:val="40"/>
        </w:rPr>
        <w:br w:type="page"/>
      </w:r>
    </w:p>
    <w:p w14:paraId="4FA293FC" w14:textId="6FA2DCA2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3"/>
    </w:p>
    <w:p w14:paraId="2B1418B1" w14:textId="3145C93E" w:rsidR="004C27CF" w:rsidRPr="00663E47" w:rsidRDefault="003A6C07" w:rsidP="004C27CF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Sakārtots vārdu skaitītājs</w:t>
      </w:r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4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4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0FFBDAB0" w14:textId="77777777" w:rsidR="003A6C07" w:rsidRPr="003A6C07" w:rsidRDefault="003A6C07" w:rsidP="003A6C07">
      <w:pPr>
        <w:pStyle w:val="Compact"/>
        <w:numPr>
          <w:ilvl w:val="0"/>
          <w:numId w:val="4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Lietotāj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tandart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rinda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iem</w:t>
      </w:r>
      <w:proofErr w:type="spellEnd"/>
    </w:p>
    <w:p w14:paraId="0A4B771F" w14:textId="77777777" w:rsidR="003A6C07" w:rsidRPr="003A6C07" w:rsidRDefault="003A6C07" w:rsidP="003A6C07">
      <w:pPr>
        <w:pStyle w:val="Compact"/>
        <w:numPr>
          <w:ilvl w:val="0"/>
          <w:numId w:val="4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rogramma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jānolasa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jāizdruk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vadīto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ārd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biežumu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ugoš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ecīb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</w:p>
    <w:p w14:paraId="7C0E24D1" w14:textId="77777777" w:rsidR="003A6C07" w:rsidRPr="003A6C07" w:rsidRDefault="003A6C07" w:rsidP="003A6C07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C015D51" w14:textId="1F46D961" w:rsidR="003A6C07" w:rsidRDefault="003A6C07" w:rsidP="003A6C07">
      <w:pPr>
        <w:pStyle w:val="Compact"/>
      </w:pPr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P.S. Par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ama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zmanotjie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d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erpiekšēj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uzdevumu</w:t>
      </w:r>
      <w:proofErr w:type="spellEnd"/>
    </w:p>
    <w:p w14:paraId="47308F70" w14:textId="77777777" w:rsidR="000831E1" w:rsidRDefault="000831E1" w:rsidP="00360AD0">
      <w:pPr>
        <w:pStyle w:val="SourceCode"/>
      </w:pPr>
    </w:p>
    <w:p w14:paraId="47886967" w14:textId="0DB2B215" w:rsidR="00360AD0" w:rsidRPr="000831E1" w:rsidRDefault="00360AD0" w:rsidP="00360AD0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5" w:name="soļi-5"/>
      <w:r w:rsidRPr="000831E1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5"/>
      <w:r w:rsidR="000831E1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34F40342" w14:textId="77777777" w:rsidR="003A6C07" w:rsidRPr="003A6C07" w:rsidRDefault="003A6C07" w:rsidP="003A6C07">
      <w:pPr>
        <w:pStyle w:val="Compact"/>
        <w:numPr>
          <w:ilvl w:val="0"/>
          <w:numId w:val="4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ura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nododam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ap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lekcij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etode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tdo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tslēga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akārto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araks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ugoš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ecīb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102DD45F" w14:textId="77777777" w:rsidR="003A6C07" w:rsidRDefault="003A6C07" w:rsidP="003A6C07"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FunctionTok"/>
        </w:rPr>
        <w:t>sortByKey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Map</w:t>
      </w:r>
      <w:proofErr w:type="spellEnd"/>
      <w:r>
        <w:rPr>
          <w:rStyle w:val="NormalTok"/>
        </w:rPr>
        <w:t>&lt;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Integer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map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</w:t>
      </w:r>
      <w:r>
        <w:br/>
      </w:r>
      <w:r>
        <w:rPr>
          <w:rStyle w:val="NormalTok"/>
        </w:rPr>
        <w:t xml:space="preserve"> }</w:t>
      </w:r>
    </w:p>
    <w:p w14:paraId="4938E860" w14:textId="77777777" w:rsidR="003A6C07" w:rsidRPr="003A6C07" w:rsidRDefault="003A6C07" w:rsidP="003A6C07">
      <w:pPr>
        <w:pStyle w:val="Compact"/>
        <w:numPr>
          <w:ilvl w:val="0"/>
          <w:numId w:val="3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zveidojam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rrayLis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List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lekcij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) no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tslēg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et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lekcija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Map.keySe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()) to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nododo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onstruktor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273776A1" w14:textId="77777777" w:rsidR="003A6C07" w:rsidRPr="003A6C07" w:rsidRDefault="003A6C07" w:rsidP="003A6C07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Piemērs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et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ārveido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ar List</w:t>
      </w:r>
    </w:p>
    <w:p w14:paraId="15CECA78" w14:textId="77777777" w:rsidR="003A6C07" w:rsidRDefault="003A6C07" w:rsidP="003A6C07">
      <w:p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listOfKey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ne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</w:t>
      </w:r>
      <w:proofErr w:type="spellStart"/>
      <w:r>
        <w:rPr>
          <w:rStyle w:val="NormalTok"/>
        </w:rPr>
        <w:t>theMap.</w:t>
      </w:r>
      <w:r>
        <w:rPr>
          <w:rStyle w:val="FunctionTok"/>
        </w:rPr>
        <w:t>keySet</w:t>
      </w:r>
      <w:proofErr w:type="spellEnd"/>
      <w:r>
        <w:rPr>
          <w:rStyle w:val="NormalTok"/>
        </w:rPr>
        <w:t>());</w:t>
      </w:r>
    </w:p>
    <w:p w14:paraId="393A181D" w14:textId="77777777" w:rsidR="003A6C07" w:rsidRPr="003A6C07" w:rsidRDefault="003A6C07" w:rsidP="003A6C07">
      <w:pPr>
        <w:pStyle w:val="Compact"/>
        <w:numPr>
          <w:ilvl w:val="0"/>
          <w:numId w:val="3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akārtojam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arakstu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04BBE50F" w14:textId="77777777" w:rsidR="003A6C07" w:rsidRPr="003A6C07" w:rsidRDefault="003A6C07" w:rsidP="003A6C07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P.</w:t>
      </w:r>
      <w:proofErr w:type="gram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S.To</w:t>
      </w:r>
      <w:proofErr w:type="spellEnd"/>
      <w:proofErr w:type="gram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var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izdarī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Collections.sor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()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vai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Arrays.sort</w:t>
      </w:r>
      <w:proofErr w:type="spellEnd"/>
      <w:r w:rsidRPr="003A6C07">
        <w:rPr>
          <w:rFonts w:ascii="Montserrat" w:hAnsi="Montserrat" w:cs="Open Sans"/>
          <w:color w:val="3E3E3D"/>
          <w:shd w:val="clear" w:color="auto" w:fill="FFFFFF"/>
          <w:lang w:val="lv-LV"/>
        </w:rPr>
        <w:t>()</w:t>
      </w:r>
    </w:p>
    <w:p w14:paraId="374F1FBB" w14:textId="77777777" w:rsidR="003A6C07" w:rsidRDefault="003A6C07" w:rsidP="003A6C07">
      <w:pPr>
        <w:pStyle w:val="SourceCode"/>
        <w:ind w:firstLine="480"/>
      </w:pPr>
      <w:proofErr w:type="spellStart"/>
      <w:r>
        <w:rPr>
          <w:rStyle w:val="BuiltInTok"/>
        </w:rPr>
        <w:t>Collections</w:t>
      </w:r>
      <w:r>
        <w:rPr>
          <w:rStyle w:val="NormalTok"/>
        </w:rPr>
        <w:t>.</w:t>
      </w:r>
      <w:r>
        <w:rPr>
          <w:rStyle w:val="FunctionTok"/>
        </w:rPr>
        <w:t>s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OfKeys</w:t>
      </w:r>
      <w:proofErr w:type="spellEnd"/>
      <w:r>
        <w:rPr>
          <w:rStyle w:val="NormalTok"/>
        </w:rPr>
        <w:t>);</w:t>
      </w:r>
    </w:p>
    <w:p w14:paraId="71811402" w14:textId="77777777" w:rsidR="003A6C07" w:rsidRPr="003A6C07" w:rsidRDefault="003A6C07" w:rsidP="003A6C07">
      <w:pPr>
        <w:numPr>
          <w:ilvl w:val="0"/>
          <w:numId w:val="38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Metode atgriež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ortēto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List (sarakstu).</w:t>
      </w:r>
    </w:p>
    <w:p w14:paraId="7FE99113" w14:textId="77777777" w:rsidR="003A6C07" w:rsidRPr="003A6C07" w:rsidRDefault="003A6C07" w:rsidP="003A6C07">
      <w:pPr>
        <w:numPr>
          <w:ilvl w:val="0"/>
          <w:numId w:val="38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etodē “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un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pārstaigājiet </w:t>
      </w:r>
      <w:proofErr w:type="spellStart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p</w:t>
      </w:r>
      <w:proofErr w:type="spellEnd"/>
      <w:r w:rsidRPr="003A6C07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olekciju atslēgas, lasot no sakārtotā saraksta:</w:t>
      </w:r>
    </w:p>
    <w:p w14:paraId="3E6F8BF3" w14:textId="77777777" w:rsidR="003A6C07" w:rsidRDefault="003A6C07" w:rsidP="003A6C07">
      <w:pPr>
        <w:pStyle w:val="SourceCode"/>
      </w:pPr>
      <w:proofErr w:type="spellStart"/>
      <w:r>
        <w:rPr>
          <w:rStyle w:val="KeywordTok"/>
        </w:rPr>
        <w:t>f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y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FunctionTok"/>
        </w:rPr>
        <w:t>sortKey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Map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>+</w:t>
      </w:r>
      <w:proofErr w:type="spellStart"/>
      <w:r>
        <w:rPr>
          <w:rStyle w:val="NormalTok"/>
        </w:rPr>
        <w:t>key</w:t>
      </w:r>
      <w:proofErr w:type="spellEnd"/>
      <w:r>
        <w:rPr>
          <w:rStyle w:val="NormalTok"/>
        </w:rPr>
        <w:t>+</w:t>
      </w:r>
      <w:r>
        <w:rPr>
          <w:rStyle w:val="StringTok"/>
        </w:rPr>
        <w:t>"="</w:t>
      </w:r>
      <w:r>
        <w:rPr>
          <w:rStyle w:val="NormalTok"/>
        </w:rPr>
        <w:t>+</w:t>
      </w:r>
      <w:proofErr w:type="spellStart"/>
      <w:r>
        <w:rPr>
          <w:rStyle w:val="NormalTok"/>
        </w:rPr>
        <w:t>wordMap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ey</w:t>
      </w:r>
      <w:proofErr w:type="spellEnd"/>
      <w:r>
        <w:rPr>
          <w:rStyle w:val="NormalTok"/>
        </w:rPr>
        <w:t>)+</w:t>
      </w:r>
      <w:r>
        <w:rPr>
          <w:rStyle w:val="StringTok"/>
        </w:rPr>
        <w:t>"]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14:paraId="3D2F5291" w14:textId="3C2A8E46" w:rsidR="00920039" w:rsidRPr="00920039" w:rsidRDefault="00920039" w:rsidP="00360AD0">
      <w:pPr>
        <w:pStyle w:val="Heading1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sectPr w:rsidR="00920039" w:rsidRPr="00920039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DC7A0" w14:textId="77777777" w:rsidR="00667841" w:rsidRDefault="00667841" w:rsidP="001C7349">
      <w:pPr>
        <w:spacing w:after="0" w:line="240" w:lineRule="auto"/>
      </w:pPr>
      <w:r>
        <w:separator/>
      </w:r>
    </w:p>
  </w:endnote>
  <w:endnote w:type="continuationSeparator" w:id="0">
    <w:p w14:paraId="151A95FD" w14:textId="77777777" w:rsidR="00667841" w:rsidRDefault="00667841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6E8AF" w14:textId="77777777" w:rsidR="00667841" w:rsidRDefault="00667841" w:rsidP="001C7349">
      <w:pPr>
        <w:spacing w:after="0" w:line="240" w:lineRule="auto"/>
      </w:pPr>
      <w:r>
        <w:separator/>
      </w:r>
    </w:p>
  </w:footnote>
  <w:footnote w:type="continuationSeparator" w:id="0">
    <w:p w14:paraId="02007454" w14:textId="77777777" w:rsidR="00667841" w:rsidRDefault="00667841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A62"/>
    <w:multiLevelType w:val="hybridMultilevel"/>
    <w:tmpl w:val="B00C64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445EE"/>
    <w:multiLevelType w:val="hybridMultilevel"/>
    <w:tmpl w:val="F0D4B9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0C973225"/>
    <w:multiLevelType w:val="hybridMultilevel"/>
    <w:tmpl w:val="D0A25C0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AF2C6E"/>
    <w:multiLevelType w:val="hybridMultilevel"/>
    <w:tmpl w:val="676637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57040D91"/>
    <w:multiLevelType w:val="hybridMultilevel"/>
    <w:tmpl w:val="66C042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6157D7"/>
    <w:multiLevelType w:val="hybridMultilevel"/>
    <w:tmpl w:val="4448EE0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4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6" w15:restartNumberingAfterBreak="0">
    <w:nsid w:val="73957B0E"/>
    <w:multiLevelType w:val="hybridMultilevel"/>
    <w:tmpl w:val="2E5E172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E0850"/>
    <w:multiLevelType w:val="hybridMultilevel"/>
    <w:tmpl w:val="2E6E8E5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508AB"/>
    <w:multiLevelType w:val="hybridMultilevel"/>
    <w:tmpl w:val="6BFC38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28"/>
  </w:num>
  <w:num w:numId="4">
    <w:abstractNumId w:val="5"/>
  </w:num>
  <w:num w:numId="5">
    <w:abstractNumId w:val="14"/>
  </w:num>
  <w:num w:numId="6">
    <w:abstractNumId w:val="16"/>
  </w:num>
  <w:num w:numId="7">
    <w:abstractNumId w:val="15"/>
  </w:num>
  <w:num w:numId="8">
    <w:abstractNumId w:val="33"/>
  </w:num>
  <w:num w:numId="9">
    <w:abstractNumId w:val="26"/>
  </w:num>
  <w:num w:numId="10">
    <w:abstractNumId w:val="21"/>
  </w:num>
  <w:num w:numId="11">
    <w:abstractNumId w:val="39"/>
  </w:num>
  <w:num w:numId="12">
    <w:abstractNumId w:val="18"/>
  </w:num>
  <w:num w:numId="13">
    <w:abstractNumId w:val="32"/>
  </w:num>
  <w:num w:numId="14">
    <w:abstractNumId w:val="27"/>
  </w:num>
  <w:num w:numId="15">
    <w:abstractNumId w:val="13"/>
  </w:num>
  <w:num w:numId="16">
    <w:abstractNumId w:val="25"/>
  </w:num>
  <w:num w:numId="17">
    <w:abstractNumId w:val="7"/>
  </w:num>
  <w:num w:numId="18">
    <w:abstractNumId w:val="4"/>
  </w:num>
  <w:num w:numId="19">
    <w:abstractNumId w:val="34"/>
  </w:num>
  <w:num w:numId="20">
    <w:abstractNumId w:val="3"/>
  </w:num>
  <w:num w:numId="21">
    <w:abstractNumId w:val="8"/>
  </w:num>
  <w:num w:numId="22">
    <w:abstractNumId w:val="12"/>
  </w:num>
  <w:num w:numId="23">
    <w:abstractNumId w:val="2"/>
  </w:num>
  <w:num w:numId="24">
    <w:abstractNumId w:val="17"/>
  </w:num>
  <w:num w:numId="25">
    <w:abstractNumId w:val="23"/>
  </w:num>
  <w:num w:numId="26">
    <w:abstractNumId w:val="29"/>
  </w:num>
  <w:num w:numId="27">
    <w:abstractNumId w:val="35"/>
  </w:num>
  <w:num w:numId="28">
    <w:abstractNumId w:val="0"/>
  </w:num>
  <w:num w:numId="29">
    <w:abstractNumId w:val="19"/>
  </w:num>
  <w:num w:numId="30">
    <w:abstractNumId w:val="24"/>
  </w:num>
  <w:num w:numId="31">
    <w:abstractNumId w:val="20"/>
  </w:num>
  <w:num w:numId="32">
    <w:abstractNumId w:val="10"/>
  </w:num>
  <w:num w:numId="33">
    <w:abstractNumId w:val="0"/>
  </w:num>
  <w:num w:numId="34">
    <w:abstractNumId w:val="30"/>
  </w:num>
  <w:num w:numId="35">
    <w:abstractNumId w:val="22"/>
  </w:num>
  <w:num w:numId="36">
    <w:abstractNumId w:val="1"/>
  </w:num>
  <w:num w:numId="37">
    <w:abstractNumId w:val="6"/>
  </w:num>
  <w:num w:numId="3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9"/>
  </w:num>
  <w:num w:numId="40">
    <w:abstractNumId w:val="37"/>
  </w:num>
  <w:num w:numId="41">
    <w:abstractNumId w:val="36"/>
  </w:num>
  <w:num w:numId="42">
    <w:abstractNumId w:val="38"/>
  </w:num>
  <w:num w:numId="4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831E1"/>
    <w:rsid w:val="000C11E2"/>
    <w:rsid w:val="000C36E4"/>
    <w:rsid w:val="00116859"/>
    <w:rsid w:val="00156844"/>
    <w:rsid w:val="001B4856"/>
    <w:rsid w:val="001C7349"/>
    <w:rsid w:val="001D0D8C"/>
    <w:rsid w:val="001D523A"/>
    <w:rsid w:val="00360AD0"/>
    <w:rsid w:val="003858CA"/>
    <w:rsid w:val="00394296"/>
    <w:rsid w:val="003A6C07"/>
    <w:rsid w:val="003C6DA8"/>
    <w:rsid w:val="004C27CF"/>
    <w:rsid w:val="004E0E86"/>
    <w:rsid w:val="005A122D"/>
    <w:rsid w:val="005F3CAC"/>
    <w:rsid w:val="006264A5"/>
    <w:rsid w:val="0063385C"/>
    <w:rsid w:val="00663E47"/>
    <w:rsid w:val="00667841"/>
    <w:rsid w:val="00791FB4"/>
    <w:rsid w:val="008D2C34"/>
    <w:rsid w:val="00920039"/>
    <w:rsid w:val="0092444F"/>
    <w:rsid w:val="00AC709A"/>
    <w:rsid w:val="00AD42F5"/>
    <w:rsid w:val="00B33E66"/>
    <w:rsid w:val="00B85464"/>
    <w:rsid w:val="00C91DD5"/>
    <w:rsid w:val="00CF5F88"/>
    <w:rsid w:val="00D44B90"/>
    <w:rsid w:val="00DF031F"/>
    <w:rsid w:val="00DF07F4"/>
    <w:rsid w:val="00E36956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  <w:style w:type="character" w:customStyle="1" w:styleId="KeywordTok">
    <w:name w:val="KeywordTok"/>
    <w:basedOn w:val="VerbatimChar"/>
    <w:rsid w:val="003A6C07"/>
    <w:rPr>
      <w:rFonts w:ascii="Consolas" w:hAnsi="Consolas"/>
      <w:b/>
      <w:bCs w:val="0"/>
      <w:color w:val="007020"/>
    </w:rPr>
  </w:style>
  <w:style w:type="character" w:customStyle="1" w:styleId="DataTypeTok">
    <w:name w:val="DataTypeTok"/>
    <w:basedOn w:val="VerbatimChar"/>
    <w:rsid w:val="003A6C07"/>
    <w:rPr>
      <w:rFonts w:ascii="Consolas" w:hAnsi="Consolas"/>
      <w:color w:val="902000"/>
    </w:rPr>
  </w:style>
  <w:style w:type="character" w:customStyle="1" w:styleId="StringTok">
    <w:name w:val="StringTok"/>
    <w:basedOn w:val="VerbatimChar"/>
    <w:rsid w:val="003A6C07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3A6C07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3A6C07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3A6C07"/>
    <w:rPr>
      <w:rFonts w:ascii="Consolas" w:hAnsi="Consolas"/>
    </w:rPr>
  </w:style>
  <w:style w:type="character" w:customStyle="1" w:styleId="NormalTok">
    <w:name w:val="NormalTok"/>
    <w:basedOn w:val="VerbatimChar"/>
    <w:rsid w:val="003A6C07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2121</Words>
  <Characters>1210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10</cp:revision>
  <dcterms:created xsi:type="dcterms:W3CDTF">2021-08-23T15:40:00Z</dcterms:created>
  <dcterms:modified xsi:type="dcterms:W3CDTF">2021-08-3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30T10:29:34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